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E1E88" w14:textId="4CDE4202" w:rsidR="001F412A" w:rsidRPr="00136688" w:rsidRDefault="001F412A" w:rsidP="00A5352F">
      <w:pPr>
        <w:spacing w:after="0" w:line="240" w:lineRule="auto"/>
        <w:jc w:val="center"/>
        <w:rPr>
          <w:rFonts w:ascii="Traditional Arabic" w:hAnsi="Traditional Arabic" w:cs="Traditional Arabic"/>
          <w:b/>
          <w:bCs/>
          <w:color w:val="000000" w:themeColor="text1"/>
          <w:sz w:val="28"/>
          <w:szCs w:val="28"/>
          <w:u w:val="single"/>
          <w:rtl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sz w:val="28"/>
          <w:szCs w:val="28"/>
          <w:u w:val="single"/>
          <w:rtl/>
        </w:rPr>
        <w:t xml:space="preserve">استمارة تقييم </w:t>
      </w:r>
      <w:r w:rsidR="004B636D" w:rsidRPr="00136688">
        <w:rPr>
          <w:rFonts w:ascii="Traditional Arabic" w:hAnsi="Traditional Arabic" w:cs="Traditional Arabic"/>
          <w:b/>
          <w:bCs/>
          <w:color w:val="000000" w:themeColor="text1"/>
          <w:sz w:val="28"/>
          <w:szCs w:val="28"/>
          <w:u w:val="single"/>
          <w:rtl/>
        </w:rPr>
        <w:t xml:space="preserve">طلب </w:t>
      </w:r>
      <w:r w:rsidR="00596E89">
        <w:rPr>
          <w:rFonts w:ascii="Traditional Arabic" w:hAnsi="Traditional Arabic" w:cs="Traditional Arabic" w:hint="cs"/>
          <w:b/>
          <w:bCs/>
          <w:color w:val="000000" w:themeColor="text1"/>
          <w:sz w:val="28"/>
          <w:szCs w:val="28"/>
          <w:u w:val="single"/>
          <w:rtl/>
        </w:rPr>
        <w:t>ال</w:t>
      </w:r>
      <w:bookmarkStart w:id="0" w:name="_GoBack"/>
      <w:bookmarkEnd w:id="0"/>
      <w:r w:rsidR="004B636D" w:rsidRPr="00136688">
        <w:rPr>
          <w:rFonts w:ascii="Traditional Arabic" w:hAnsi="Traditional Arabic" w:cs="Traditional Arabic"/>
          <w:b/>
          <w:bCs/>
          <w:color w:val="000000" w:themeColor="text1"/>
          <w:sz w:val="28"/>
          <w:szCs w:val="28"/>
          <w:u w:val="single"/>
          <w:rtl/>
        </w:rPr>
        <w:t>تمديد</w:t>
      </w:r>
      <w:r w:rsidRPr="00136688">
        <w:rPr>
          <w:rFonts w:ascii="Traditional Arabic" w:hAnsi="Traditional Arabic" w:cs="Traditional Arabic"/>
          <w:b/>
          <w:bCs/>
          <w:color w:val="000000" w:themeColor="text1"/>
          <w:sz w:val="28"/>
          <w:szCs w:val="28"/>
          <w:u w:val="single"/>
          <w:rtl/>
        </w:rPr>
        <w:t xml:space="preserve"> لأعضاء هيئة التدريس السعوديين</w:t>
      </w:r>
    </w:p>
    <w:p w14:paraId="2F059609" w14:textId="788CF6D5" w:rsidR="00290244" w:rsidRPr="00136688" w:rsidRDefault="00A5352F" w:rsidP="00136688">
      <w:pPr>
        <w:spacing w:after="0" w:line="240" w:lineRule="auto"/>
        <w:ind w:left="-625" w:right="-142"/>
        <w:jc w:val="lowKashida"/>
        <w:rPr>
          <w:rFonts w:ascii="Traditional Arabic" w:hAnsi="Traditional Arabic" w:cs="Traditional Arabic"/>
          <w:color w:val="000000" w:themeColor="text1"/>
          <w:sz w:val="24"/>
          <w:szCs w:val="24"/>
          <w:rtl/>
        </w:rPr>
      </w:pPr>
      <w:r w:rsidRPr="00136688">
        <w:rPr>
          <w:rFonts w:ascii="Traditional Arabic" w:hAnsi="Traditional Arabic" w:cs="Traditional Arabic"/>
          <w:color w:val="000000" w:themeColor="text1"/>
          <w:sz w:val="28"/>
          <w:szCs w:val="28"/>
          <w:rtl/>
        </w:rPr>
        <w:t xml:space="preserve">  </w:t>
      </w:r>
      <w:r w:rsidR="00136688">
        <w:rPr>
          <w:rFonts w:ascii="Traditional Arabic" w:hAnsi="Traditional Arabic" w:cs="Traditional Arabic" w:hint="cs"/>
          <w:color w:val="000000" w:themeColor="text1"/>
          <w:sz w:val="28"/>
          <w:szCs w:val="28"/>
          <w:rtl/>
        </w:rPr>
        <w:t xml:space="preserve">          </w:t>
      </w:r>
      <w:r w:rsidR="001F412A" w:rsidRPr="00136688">
        <w:rPr>
          <w:rFonts w:ascii="Traditional Arabic" w:hAnsi="Traditional Arabic" w:cs="Traditional Arabic"/>
          <w:color w:val="000000" w:themeColor="text1"/>
          <w:sz w:val="24"/>
          <w:szCs w:val="24"/>
          <w:rtl/>
        </w:rPr>
        <w:t>بما لا يتعارض مع المواد (96 إلى100) من اللائحة المنظمة لشؤون منسوبي الجامعات السعوديين من أعضاء هيئة التدريس ومن في حكمهم كما يلي:</w:t>
      </w:r>
    </w:p>
    <w:tbl>
      <w:tblPr>
        <w:tblpPr w:leftFromText="180" w:rightFromText="180" w:vertAnchor="text" w:horzAnchor="margin" w:tblpXSpec="center" w:tblpY="137"/>
        <w:bidiVisual/>
        <w:tblW w:w="52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8"/>
        <w:gridCol w:w="567"/>
        <w:gridCol w:w="2269"/>
        <w:gridCol w:w="338"/>
        <w:gridCol w:w="1078"/>
        <w:gridCol w:w="1573"/>
        <w:gridCol w:w="353"/>
        <w:gridCol w:w="2182"/>
      </w:tblGrid>
      <w:tr w:rsidR="00545377" w:rsidRPr="00136688" w14:paraId="501C7FBB" w14:textId="77777777" w:rsidTr="00A5352F">
        <w:trPr>
          <w:trHeight w:val="134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687448DF" w14:textId="2999F27A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sz w:val="24"/>
                <w:szCs w:val="24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sz w:val="24"/>
                <w:szCs w:val="24"/>
                <w:rtl/>
              </w:rPr>
              <w:t>أولاً: المعلومات الشخصية والعلمية للعضو</w:t>
            </w:r>
          </w:p>
        </w:tc>
      </w:tr>
      <w:tr w:rsidR="00A5352F" w:rsidRPr="00136688" w14:paraId="080640BD" w14:textId="77777777" w:rsidTr="004B7796">
        <w:trPr>
          <w:trHeight w:val="375"/>
        </w:trPr>
        <w:tc>
          <w:tcPr>
            <w:tcW w:w="1168" w:type="pct"/>
            <w:shd w:val="clear" w:color="auto" w:fill="F2F2F2" w:themeFill="background1" w:themeFillShade="F2"/>
            <w:vAlign w:val="center"/>
          </w:tcPr>
          <w:p w14:paraId="705D1846" w14:textId="298FA6D4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سم عضو هيئة التدريس:</w:t>
            </w:r>
          </w:p>
        </w:tc>
        <w:tc>
          <w:tcPr>
            <w:tcW w:w="1949" w:type="pct"/>
            <w:gridSpan w:val="4"/>
            <w:vAlign w:val="center"/>
          </w:tcPr>
          <w:p w14:paraId="4A929F08" w14:textId="145CFE31" w:rsidR="00545377" w:rsidRPr="00136688" w:rsidRDefault="00545377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721" w:type="pct"/>
            <w:shd w:val="clear" w:color="auto" w:fill="F2F2F2" w:themeFill="background1" w:themeFillShade="F2"/>
            <w:vAlign w:val="center"/>
          </w:tcPr>
          <w:p w14:paraId="75EBC387" w14:textId="3DC68E23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قسم العلمي:</w:t>
            </w:r>
          </w:p>
        </w:tc>
        <w:tc>
          <w:tcPr>
            <w:tcW w:w="1162" w:type="pct"/>
            <w:gridSpan w:val="2"/>
            <w:vAlign w:val="center"/>
          </w:tcPr>
          <w:p w14:paraId="70B91923" w14:textId="47EBB2E5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</w:tr>
      <w:tr w:rsidR="00541381" w:rsidRPr="00136688" w14:paraId="312568A5" w14:textId="77777777" w:rsidTr="004B7796">
        <w:trPr>
          <w:trHeight w:val="56"/>
        </w:trPr>
        <w:tc>
          <w:tcPr>
            <w:tcW w:w="1168" w:type="pct"/>
            <w:shd w:val="clear" w:color="auto" w:fill="F2F2F2" w:themeFill="background1" w:themeFillShade="F2"/>
            <w:vAlign w:val="center"/>
          </w:tcPr>
          <w:p w14:paraId="07841744" w14:textId="6B97FF76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درجة العلمية:</w:t>
            </w:r>
          </w:p>
        </w:tc>
        <w:tc>
          <w:tcPr>
            <w:tcW w:w="1949" w:type="pct"/>
            <w:gridSpan w:val="4"/>
            <w:vAlign w:val="center"/>
          </w:tcPr>
          <w:p w14:paraId="717D39B5" w14:textId="0FC3F4EE" w:rsidR="00545377" w:rsidRPr="00136688" w:rsidRDefault="00545377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[  ] أستاذ     [  ] أستاذ مشارك     [  ] أستاذ مساعد     </w:t>
            </w:r>
          </w:p>
        </w:tc>
        <w:tc>
          <w:tcPr>
            <w:tcW w:w="721" w:type="pct"/>
            <w:shd w:val="clear" w:color="auto" w:fill="F2F2F2" w:themeFill="background1" w:themeFillShade="F2"/>
            <w:vAlign w:val="center"/>
          </w:tcPr>
          <w:p w14:paraId="6C1BC2D2" w14:textId="7EA11093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تاريخ الميلاد:</w:t>
            </w:r>
          </w:p>
        </w:tc>
        <w:tc>
          <w:tcPr>
            <w:tcW w:w="1162" w:type="pct"/>
            <w:gridSpan w:val="2"/>
            <w:vAlign w:val="center"/>
          </w:tcPr>
          <w:p w14:paraId="000DEC0D" w14:textId="77777777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</w:tr>
      <w:tr w:rsidR="00541381" w:rsidRPr="00136688" w14:paraId="30CD4986" w14:textId="77777777" w:rsidTr="004B7796">
        <w:trPr>
          <w:trHeight w:val="180"/>
        </w:trPr>
        <w:tc>
          <w:tcPr>
            <w:tcW w:w="1168" w:type="pct"/>
            <w:shd w:val="clear" w:color="auto" w:fill="F2F2F2" w:themeFill="background1" w:themeFillShade="F2"/>
            <w:vAlign w:val="center"/>
          </w:tcPr>
          <w:p w14:paraId="032C4515" w14:textId="3FAEEAC3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خصص العام:</w:t>
            </w:r>
          </w:p>
        </w:tc>
        <w:tc>
          <w:tcPr>
            <w:tcW w:w="1949" w:type="pct"/>
            <w:gridSpan w:val="4"/>
            <w:vAlign w:val="center"/>
          </w:tcPr>
          <w:p w14:paraId="5462EE26" w14:textId="77777777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721" w:type="pct"/>
            <w:shd w:val="clear" w:color="auto" w:fill="F2F2F2" w:themeFill="background1" w:themeFillShade="F2"/>
            <w:vAlign w:val="center"/>
          </w:tcPr>
          <w:p w14:paraId="7257187F" w14:textId="5668EF5F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خصص الدقيق:</w:t>
            </w:r>
          </w:p>
        </w:tc>
        <w:tc>
          <w:tcPr>
            <w:tcW w:w="1162" w:type="pct"/>
            <w:gridSpan w:val="2"/>
            <w:vAlign w:val="center"/>
          </w:tcPr>
          <w:p w14:paraId="1253B82D" w14:textId="6F9831D6" w:rsidR="00545377" w:rsidRPr="00136688" w:rsidRDefault="00545377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</w:tr>
      <w:tr w:rsidR="00A5352F" w:rsidRPr="00136688" w14:paraId="4E26AD3C" w14:textId="3100EEC1" w:rsidTr="004B7796">
        <w:trPr>
          <w:trHeight w:val="140"/>
        </w:trPr>
        <w:tc>
          <w:tcPr>
            <w:tcW w:w="1168" w:type="pct"/>
            <w:shd w:val="clear" w:color="auto" w:fill="F2F2F2" w:themeFill="background1" w:themeFillShade="F2"/>
            <w:vAlign w:val="center"/>
          </w:tcPr>
          <w:p w14:paraId="61FE1B7B" w14:textId="2B473021" w:rsidR="00541381" w:rsidRPr="00136688" w:rsidRDefault="00541381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عدد مرات </w:t>
            </w:r>
            <w:r w:rsidR="004B636D"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مديد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 السابقة:</w:t>
            </w:r>
          </w:p>
        </w:tc>
        <w:tc>
          <w:tcPr>
            <w:tcW w:w="1455" w:type="pct"/>
            <w:gridSpan w:val="3"/>
            <w:vAlign w:val="center"/>
          </w:tcPr>
          <w:p w14:paraId="6C7135B7" w14:textId="14A1D53E" w:rsidR="00541381" w:rsidRPr="00136688" w:rsidRDefault="00541381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1377" w:type="pct"/>
            <w:gridSpan w:val="3"/>
            <w:shd w:val="clear" w:color="auto" w:fill="F2F2F2" w:themeFill="background1" w:themeFillShade="F2"/>
            <w:vAlign w:val="center"/>
          </w:tcPr>
          <w:p w14:paraId="44442970" w14:textId="3F17F06C" w:rsidR="00541381" w:rsidRPr="00136688" w:rsidRDefault="00541381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تاريخ التقديم:</w:t>
            </w:r>
          </w:p>
        </w:tc>
        <w:tc>
          <w:tcPr>
            <w:tcW w:w="1000" w:type="pct"/>
            <w:vAlign w:val="center"/>
          </w:tcPr>
          <w:p w14:paraId="0BD44240" w14:textId="1FD8112F" w:rsidR="00541381" w:rsidRPr="00136688" w:rsidRDefault="00541381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      /         /     14 هـ</w:t>
            </w:r>
          </w:p>
        </w:tc>
      </w:tr>
      <w:tr w:rsidR="00541381" w:rsidRPr="00136688" w14:paraId="4A58E0B1" w14:textId="5A3715D6" w:rsidTr="004B7796">
        <w:trPr>
          <w:trHeight w:val="140"/>
        </w:trPr>
        <w:tc>
          <w:tcPr>
            <w:tcW w:w="1428" w:type="pct"/>
            <w:gridSpan w:val="2"/>
            <w:shd w:val="clear" w:color="auto" w:fill="F2F2F2" w:themeFill="background1" w:themeFillShade="F2"/>
            <w:vAlign w:val="center"/>
          </w:tcPr>
          <w:p w14:paraId="3CD0A519" w14:textId="4D5DD994" w:rsidR="00541381" w:rsidRPr="00136688" w:rsidRDefault="00541381" w:rsidP="00A5352F">
            <w:pPr>
              <w:spacing w:after="0"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تاريخ التحاقه بالعمل في جامعة القصيم:</w:t>
            </w:r>
          </w:p>
        </w:tc>
        <w:tc>
          <w:tcPr>
            <w:tcW w:w="1040" w:type="pct"/>
            <w:vAlign w:val="center"/>
          </w:tcPr>
          <w:p w14:paraId="2B5A82CE" w14:textId="7EEAE4EF" w:rsidR="00541381" w:rsidRPr="00136688" w:rsidRDefault="00541381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    /    /        هـ                                                                                              </w:t>
            </w:r>
          </w:p>
        </w:tc>
        <w:tc>
          <w:tcPr>
            <w:tcW w:w="1532" w:type="pct"/>
            <w:gridSpan w:val="4"/>
            <w:shd w:val="clear" w:color="auto" w:fill="F2F2F2" w:themeFill="background1" w:themeFillShade="F2"/>
            <w:vAlign w:val="center"/>
          </w:tcPr>
          <w:p w14:paraId="364140D3" w14:textId="236DF847" w:rsidR="00541381" w:rsidRPr="00136688" w:rsidRDefault="00541381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تاريخ التحاقه بالعمل في غير جامعة القصيم:  </w:t>
            </w:r>
          </w:p>
        </w:tc>
        <w:tc>
          <w:tcPr>
            <w:tcW w:w="1000" w:type="pct"/>
            <w:vAlign w:val="center"/>
          </w:tcPr>
          <w:p w14:paraId="0E4D9128" w14:textId="03BC70F9" w:rsidR="00541381" w:rsidRPr="00136688" w:rsidRDefault="00541381" w:rsidP="00A5352F">
            <w:pPr>
              <w:spacing w:after="0" w:line="240" w:lineRule="auto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/     /          هـ</w:t>
            </w:r>
          </w:p>
        </w:tc>
      </w:tr>
    </w:tbl>
    <w:p w14:paraId="7B6910B0" w14:textId="77777777" w:rsidR="00290244" w:rsidRPr="00136688" w:rsidRDefault="00290244" w:rsidP="002C3BED">
      <w:pPr>
        <w:spacing w:after="0"/>
        <w:rPr>
          <w:rFonts w:ascii="Traditional Arabic" w:hAnsi="Traditional Arabic" w:cs="Traditional Arabic"/>
          <w:sz w:val="26"/>
          <w:szCs w:val="26"/>
          <w:rtl/>
        </w:rPr>
      </w:pPr>
    </w:p>
    <w:tbl>
      <w:tblPr>
        <w:tblStyle w:val="a4"/>
        <w:tblpPr w:leftFromText="180" w:rightFromText="180" w:vertAnchor="text" w:horzAnchor="margin" w:tblpXSpec="center" w:tblpY="-34"/>
        <w:bidiVisual/>
        <w:tblW w:w="10935" w:type="dxa"/>
        <w:tblLayout w:type="fixed"/>
        <w:tblLook w:val="04A0" w:firstRow="1" w:lastRow="0" w:firstColumn="1" w:lastColumn="0" w:noHBand="0" w:noVBand="1"/>
      </w:tblPr>
      <w:tblGrid>
        <w:gridCol w:w="424"/>
        <w:gridCol w:w="1305"/>
        <w:gridCol w:w="3665"/>
        <w:gridCol w:w="830"/>
        <w:gridCol w:w="720"/>
        <w:gridCol w:w="737"/>
        <w:gridCol w:w="566"/>
        <w:gridCol w:w="545"/>
        <w:gridCol w:w="166"/>
        <w:gridCol w:w="1977"/>
      </w:tblGrid>
      <w:tr w:rsidR="00A73155" w:rsidRPr="00136688" w14:paraId="404A101E" w14:textId="77777777" w:rsidTr="00A73155">
        <w:trPr>
          <w:trHeight w:val="218"/>
        </w:trPr>
        <w:tc>
          <w:tcPr>
            <w:tcW w:w="10935" w:type="dxa"/>
            <w:gridSpan w:val="10"/>
            <w:shd w:val="clear" w:color="auto" w:fill="D9D9D9" w:themeFill="background1" w:themeFillShade="D9"/>
            <w:vAlign w:val="center"/>
          </w:tcPr>
          <w:p w14:paraId="5D55D144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 xml:space="preserve">ثانياً: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sz w:val="24"/>
                <w:szCs w:val="24"/>
                <w:rtl/>
              </w:rPr>
              <w:t>كفاءة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 xml:space="preserve"> العضو:</w:t>
            </w:r>
          </w:p>
        </w:tc>
      </w:tr>
      <w:tr w:rsidR="00A73155" w:rsidRPr="00136688" w14:paraId="2146A7B0" w14:textId="77777777" w:rsidTr="00660701">
        <w:trPr>
          <w:trHeight w:val="138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745936BF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م</w:t>
            </w:r>
          </w:p>
        </w:tc>
        <w:tc>
          <w:tcPr>
            <w:tcW w:w="6520" w:type="dxa"/>
            <w:gridSpan w:val="4"/>
            <w:shd w:val="clear" w:color="auto" w:fill="F2F2F2" w:themeFill="background1" w:themeFillShade="F2"/>
            <w:vAlign w:val="center"/>
          </w:tcPr>
          <w:p w14:paraId="1D963427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 xml:space="preserve">بنود التقييم </w:t>
            </w:r>
          </w:p>
        </w:tc>
        <w:tc>
          <w:tcPr>
            <w:tcW w:w="737" w:type="dxa"/>
            <w:shd w:val="clear" w:color="auto" w:fill="F2F2F2" w:themeFill="background1" w:themeFillShade="F2"/>
            <w:vAlign w:val="center"/>
          </w:tcPr>
          <w:p w14:paraId="265B6BE6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الدرجة</w:t>
            </w:r>
          </w:p>
        </w:tc>
        <w:tc>
          <w:tcPr>
            <w:tcW w:w="1111" w:type="dxa"/>
            <w:gridSpan w:val="2"/>
            <w:shd w:val="clear" w:color="auto" w:fill="F2F2F2" w:themeFill="background1" w:themeFillShade="F2"/>
            <w:vAlign w:val="center"/>
          </w:tcPr>
          <w:p w14:paraId="1C472515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المستحق</w:t>
            </w:r>
          </w:p>
        </w:tc>
        <w:tc>
          <w:tcPr>
            <w:tcW w:w="2143" w:type="dxa"/>
            <w:gridSpan w:val="2"/>
            <w:shd w:val="clear" w:color="auto" w:fill="F2F2F2" w:themeFill="background1" w:themeFillShade="F2"/>
            <w:vAlign w:val="center"/>
          </w:tcPr>
          <w:p w14:paraId="706657E4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ملاحظات</w:t>
            </w:r>
          </w:p>
        </w:tc>
      </w:tr>
      <w:tr w:rsidR="00A73155" w:rsidRPr="00136688" w14:paraId="32237852" w14:textId="77777777" w:rsidTr="00660701">
        <w:trPr>
          <w:trHeight w:val="510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2E9BC71B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1</w:t>
            </w:r>
          </w:p>
        </w:tc>
        <w:tc>
          <w:tcPr>
            <w:tcW w:w="6520" w:type="dxa"/>
            <w:gridSpan w:val="4"/>
          </w:tcPr>
          <w:p w14:paraId="29322B2E" w14:textId="77777777" w:rsidR="00A73155" w:rsidRPr="00136688" w:rsidRDefault="00A73155" w:rsidP="00A73155">
            <w:pPr>
              <w:jc w:val="both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كفاءة والتميز العلمي للعضو:</w:t>
            </w:r>
          </w:p>
          <w:p w14:paraId="04AF4B6C" w14:textId="4ED6D62E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نشر العلمي في مجلات متميزة علمياً.                          (         درجة)</w:t>
            </w:r>
          </w:p>
          <w:p w14:paraId="53ED1B31" w14:textId="61673130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أليف والترجمة.                                                  (         درجة)</w:t>
            </w:r>
          </w:p>
          <w:p w14:paraId="4A39000A" w14:textId="125BA8CB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بحوث المدعومة.                                                (         درجة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>(</w:t>
            </w:r>
          </w:p>
          <w:p w14:paraId="07C3664A" w14:textId="555B0E9E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جوائز التميز.                                                       (         درجة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>(</w:t>
            </w:r>
          </w:p>
          <w:p w14:paraId="6E37D283" w14:textId="13CF94D5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ميز التدريسي.                                                   (         درجة)</w:t>
            </w:r>
          </w:p>
          <w:p w14:paraId="6E93DD2E" w14:textId="0A2D0C9D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إشراف على طلاب الدراسات العليا.                            (         درجة)</w:t>
            </w:r>
          </w:p>
          <w:p w14:paraId="399915A3" w14:textId="58B1CCBE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دريس في برامج الدراسات العليا.                              (         درجة)</w:t>
            </w:r>
          </w:p>
          <w:p w14:paraId="40DFE5A8" w14:textId="1298EB49" w:rsidR="00A73155" w:rsidRPr="00136688" w:rsidRDefault="00A73155" w:rsidP="00136688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right="154" w:hanging="141"/>
              <w:jc w:val="both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</w:rPr>
              <w:t xml:space="preserve">(    )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نشر مع طلابه</w:t>
            </w:r>
            <w:r w:rsidR="00136688" w:rsidRPr="00136688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 xml:space="preserve"> 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(للمرحلتين البكالوريوس أو الدراسات العليا). (          درجة)</w:t>
            </w:r>
          </w:p>
        </w:tc>
        <w:tc>
          <w:tcPr>
            <w:tcW w:w="737" w:type="dxa"/>
            <w:vAlign w:val="center"/>
          </w:tcPr>
          <w:p w14:paraId="687A36E5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30</w:t>
            </w:r>
          </w:p>
        </w:tc>
        <w:tc>
          <w:tcPr>
            <w:tcW w:w="1111" w:type="dxa"/>
            <w:gridSpan w:val="2"/>
            <w:vAlign w:val="center"/>
          </w:tcPr>
          <w:p w14:paraId="3398D95E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09D7AD64" w14:textId="0A2CBD54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تقدر الدرجة من ق</w:t>
            </w:r>
            <w:r w:rsidR="00506199"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ِ</w:t>
            </w: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بل المجالس المختصة مع تحديد البنود التي تم تقييمه عليها والدرجة الممنوحة لكل بند</w:t>
            </w:r>
          </w:p>
        </w:tc>
      </w:tr>
      <w:tr w:rsidR="00A73155" w:rsidRPr="00136688" w14:paraId="4007C2F8" w14:textId="77777777" w:rsidTr="00660701">
        <w:trPr>
          <w:trHeight w:val="426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15CBB4F6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2</w:t>
            </w:r>
          </w:p>
        </w:tc>
        <w:tc>
          <w:tcPr>
            <w:tcW w:w="6520" w:type="dxa"/>
            <w:gridSpan w:val="4"/>
          </w:tcPr>
          <w:p w14:paraId="42EA0CAC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درجة العلمية:</w:t>
            </w:r>
          </w:p>
          <w:p w14:paraId="72DB644C" w14:textId="7003FD0B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أ-أستاذ = 10            ب-أستاذ مشارك = 7            ت-أستاذ مساعد = 4</w:t>
            </w:r>
          </w:p>
        </w:tc>
        <w:tc>
          <w:tcPr>
            <w:tcW w:w="737" w:type="dxa"/>
            <w:vAlign w:val="center"/>
          </w:tcPr>
          <w:p w14:paraId="65A3A288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10</w:t>
            </w:r>
          </w:p>
        </w:tc>
        <w:tc>
          <w:tcPr>
            <w:tcW w:w="1111" w:type="dxa"/>
            <w:gridSpan w:val="2"/>
            <w:vAlign w:val="center"/>
          </w:tcPr>
          <w:p w14:paraId="519F1D09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6029D61B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6B51F750" w14:textId="77777777" w:rsidTr="00660701">
        <w:trPr>
          <w:trHeight w:val="510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04CF72EC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3</w:t>
            </w:r>
          </w:p>
        </w:tc>
        <w:tc>
          <w:tcPr>
            <w:tcW w:w="6520" w:type="dxa"/>
            <w:gridSpan w:val="4"/>
            <w:vAlign w:val="center"/>
          </w:tcPr>
          <w:p w14:paraId="25787E82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أعباء التدريسية بالقسم:</w:t>
            </w:r>
          </w:p>
          <w:p w14:paraId="1A9A129A" w14:textId="77777777" w:rsidR="00A73155" w:rsidRPr="00136688" w:rsidRDefault="00A73155" w:rsidP="00A73155">
            <w:pPr>
              <w:pStyle w:val="a3"/>
              <w:numPr>
                <w:ilvl w:val="0"/>
                <w:numId w:val="10"/>
              </w:numPr>
              <w:ind w:left="317" w:hanging="141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متوسط العبء التدريسي بالقسم= لا يقل عن 10 ساعات.</w:t>
            </w:r>
          </w:p>
          <w:p w14:paraId="23C85B77" w14:textId="77777777" w:rsidR="00A73155" w:rsidRPr="00136688" w:rsidRDefault="00A73155" w:rsidP="00A73155">
            <w:pPr>
              <w:pStyle w:val="a3"/>
              <w:numPr>
                <w:ilvl w:val="0"/>
                <w:numId w:val="10"/>
              </w:numPr>
              <w:tabs>
                <w:tab w:val="left" w:pos="317"/>
                <w:tab w:val="left" w:pos="459"/>
              </w:tabs>
              <w:ind w:left="175" w:firstLine="1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عبء التدريسي في تخصص العضو المتقدم = لا يقل عن 8 ساعات.</w:t>
            </w:r>
          </w:p>
        </w:tc>
        <w:tc>
          <w:tcPr>
            <w:tcW w:w="737" w:type="dxa"/>
            <w:vAlign w:val="center"/>
          </w:tcPr>
          <w:p w14:paraId="58699C93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25</w:t>
            </w:r>
          </w:p>
        </w:tc>
        <w:tc>
          <w:tcPr>
            <w:tcW w:w="1111" w:type="dxa"/>
            <w:gridSpan w:val="2"/>
            <w:vAlign w:val="center"/>
          </w:tcPr>
          <w:p w14:paraId="66A8A404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6EA92DE1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77C54936" w14:textId="77777777" w:rsidTr="00660701">
        <w:trPr>
          <w:trHeight w:val="510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289AB87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4</w:t>
            </w:r>
          </w:p>
        </w:tc>
        <w:tc>
          <w:tcPr>
            <w:tcW w:w="6520" w:type="dxa"/>
            <w:gridSpan w:val="4"/>
            <w:vAlign w:val="center"/>
          </w:tcPr>
          <w:p w14:paraId="36863070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ندرة التخصص:</w:t>
            </w:r>
          </w:p>
          <w:p w14:paraId="08781C5A" w14:textId="6D4F8ED0" w:rsidR="00A73155" w:rsidRPr="00136688" w:rsidRDefault="00A73155" w:rsidP="00A73155">
            <w:pPr>
              <w:pStyle w:val="a3"/>
              <w:numPr>
                <w:ilvl w:val="0"/>
                <w:numId w:val="13"/>
              </w:numPr>
              <w:ind w:left="176" w:hanging="142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نسبة السعوديين أقل من 50% = 4                 ب- ندرة التخصص علمياً = 6</w:t>
            </w:r>
          </w:p>
        </w:tc>
        <w:tc>
          <w:tcPr>
            <w:tcW w:w="737" w:type="dxa"/>
            <w:vAlign w:val="center"/>
          </w:tcPr>
          <w:p w14:paraId="02E465B1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10</w:t>
            </w:r>
          </w:p>
        </w:tc>
        <w:tc>
          <w:tcPr>
            <w:tcW w:w="1111" w:type="dxa"/>
            <w:gridSpan w:val="2"/>
            <w:vAlign w:val="center"/>
          </w:tcPr>
          <w:p w14:paraId="0F1DE53C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08EFEF8A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7DDC655E" w14:textId="77777777" w:rsidTr="00660701">
        <w:trPr>
          <w:trHeight w:val="415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69692C7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5</w:t>
            </w:r>
          </w:p>
        </w:tc>
        <w:tc>
          <w:tcPr>
            <w:tcW w:w="6520" w:type="dxa"/>
            <w:gridSpan w:val="4"/>
            <w:vAlign w:val="center"/>
          </w:tcPr>
          <w:p w14:paraId="3989C75E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التزام بالواجبات:</w:t>
            </w:r>
          </w:p>
          <w:p w14:paraId="75B22A47" w14:textId="77777777" w:rsidR="00A73155" w:rsidRPr="00136688" w:rsidRDefault="00A73155" w:rsidP="00A73155">
            <w:pPr>
              <w:pStyle w:val="a3"/>
              <w:numPr>
                <w:ilvl w:val="0"/>
                <w:numId w:val="14"/>
              </w:numPr>
              <w:ind w:left="176" w:hanging="142"/>
              <w:rPr>
                <w:rFonts w:ascii="Traditional Arabic" w:eastAsia="Calibri" w:hAnsi="Traditional Arabic" w:cs="Traditional Arabic"/>
                <w:b/>
                <w:bCs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مدى الالتزام بالمحاضرات المكلف بها خلال الفصلين السابقين = 10</w:t>
            </w:r>
          </w:p>
          <w:p w14:paraId="4F0CCA6C" w14:textId="77777777" w:rsidR="00A73155" w:rsidRPr="00136688" w:rsidRDefault="00A73155" w:rsidP="00A73155">
            <w:pPr>
              <w:pStyle w:val="a3"/>
              <w:numPr>
                <w:ilvl w:val="0"/>
                <w:numId w:val="14"/>
              </w:numPr>
              <w:ind w:left="176" w:hanging="142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 xml:space="preserve"> تنفيذ متطلبات الجودة والاعتماد الأكاديمي = 5</w:t>
            </w:r>
          </w:p>
        </w:tc>
        <w:tc>
          <w:tcPr>
            <w:tcW w:w="737" w:type="dxa"/>
            <w:vAlign w:val="center"/>
          </w:tcPr>
          <w:p w14:paraId="38BE68FA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15</w:t>
            </w:r>
          </w:p>
        </w:tc>
        <w:tc>
          <w:tcPr>
            <w:tcW w:w="1111" w:type="dxa"/>
            <w:gridSpan w:val="2"/>
            <w:vAlign w:val="center"/>
          </w:tcPr>
          <w:p w14:paraId="7BCE0D31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2ADD10DB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24C747CC" w14:textId="77777777" w:rsidTr="00660701">
        <w:trPr>
          <w:trHeight w:val="253"/>
        </w:trPr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0B29AFC0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6</w:t>
            </w:r>
          </w:p>
        </w:tc>
        <w:tc>
          <w:tcPr>
            <w:tcW w:w="6520" w:type="dxa"/>
            <w:gridSpan w:val="4"/>
            <w:vAlign w:val="center"/>
          </w:tcPr>
          <w:p w14:paraId="5948221B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خدمة الجامعة والمجتمع</w:t>
            </w:r>
          </w:p>
        </w:tc>
        <w:tc>
          <w:tcPr>
            <w:tcW w:w="737" w:type="dxa"/>
            <w:vAlign w:val="center"/>
          </w:tcPr>
          <w:p w14:paraId="3F5138FB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10</w:t>
            </w:r>
          </w:p>
        </w:tc>
        <w:tc>
          <w:tcPr>
            <w:tcW w:w="1111" w:type="dxa"/>
            <w:gridSpan w:val="2"/>
            <w:vAlign w:val="center"/>
          </w:tcPr>
          <w:p w14:paraId="2A03C07D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6CFC43F0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16E2CF30" w14:textId="77777777" w:rsidTr="00660701">
        <w:trPr>
          <w:trHeight w:val="215"/>
        </w:trPr>
        <w:tc>
          <w:tcPr>
            <w:tcW w:w="6944" w:type="dxa"/>
            <w:gridSpan w:val="5"/>
            <w:shd w:val="clear" w:color="auto" w:fill="F2F2F2" w:themeFill="background1" w:themeFillShade="F2"/>
          </w:tcPr>
          <w:p w14:paraId="0C1A2F76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مجموع</w:t>
            </w:r>
          </w:p>
        </w:tc>
        <w:tc>
          <w:tcPr>
            <w:tcW w:w="737" w:type="dxa"/>
            <w:vAlign w:val="center"/>
          </w:tcPr>
          <w:p w14:paraId="639B66E1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100</w:t>
            </w:r>
          </w:p>
        </w:tc>
        <w:tc>
          <w:tcPr>
            <w:tcW w:w="1111" w:type="dxa"/>
            <w:gridSpan w:val="2"/>
            <w:vAlign w:val="center"/>
          </w:tcPr>
          <w:p w14:paraId="5BC6BB99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2143" w:type="dxa"/>
            <w:gridSpan w:val="2"/>
            <w:vAlign w:val="center"/>
          </w:tcPr>
          <w:p w14:paraId="7217D211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432EA667" w14:textId="77777777" w:rsidTr="00A73155">
        <w:trPr>
          <w:trHeight w:val="256"/>
        </w:trPr>
        <w:tc>
          <w:tcPr>
            <w:tcW w:w="10935" w:type="dxa"/>
            <w:gridSpan w:val="10"/>
            <w:shd w:val="clear" w:color="auto" w:fill="D9D9D9" w:themeFill="background1" w:themeFillShade="D9"/>
          </w:tcPr>
          <w:p w14:paraId="16332567" w14:textId="77777777" w:rsidR="00A73155" w:rsidRPr="00136688" w:rsidRDefault="00A73155" w:rsidP="00A73155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 xml:space="preserve">مواطن القوة والضعف </w:t>
            </w:r>
          </w:p>
        </w:tc>
      </w:tr>
      <w:tr w:rsidR="00A73155" w:rsidRPr="00136688" w14:paraId="5A016928" w14:textId="77777777" w:rsidTr="00660701">
        <w:trPr>
          <w:trHeight w:val="307"/>
        </w:trPr>
        <w:tc>
          <w:tcPr>
            <w:tcW w:w="1729" w:type="dxa"/>
            <w:gridSpan w:val="2"/>
            <w:shd w:val="clear" w:color="auto" w:fill="F2F2F2" w:themeFill="background1" w:themeFillShade="F2"/>
            <w:vAlign w:val="center"/>
          </w:tcPr>
          <w:p w14:paraId="6FB289EB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مواطن القوة:</w:t>
            </w:r>
          </w:p>
        </w:tc>
        <w:tc>
          <w:tcPr>
            <w:tcW w:w="9206" w:type="dxa"/>
            <w:gridSpan w:val="8"/>
          </w:tcPr>
          <w:p w14:paraId="2F61E7AB" w14:textId="77777777" w:rsidR="007011B3" w:rsidRPr="00136688" w:rsidRDefault="007011B3" w:rsidP="00A73155">
            <w:pPr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A73155" w:rsidRPr="00136688" w14:paraId="2687EFC4" w14:textId="77777777" w:rsidTr="00660701">
        <w:trPr>
          <w:trHeight w:val="127"/>
        </w:trPr>
        <w:tc>
          <w:tcPr>
            <w:tcW w:w="1729" w:type="dxa"/>
            <w:gridSpan w:val="2"/>
            <w:shd w:val="clear" w:color="auto" w:fill="F2F2F2" w:themeFill="background1" w:themeFillShade="F2"/>
            <w:vAlign w:val="center"/>
          </w:tcPr>
          <w:p w14:paraId="032BFBCD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مواطن الضعف:</w:t>
            </w:r>
          </w:p>
        </w:tc>
        <w:tc>
          <w:tcPr>
            <w:tcW w:w="9206" w:type="dxa"/>
            <w:gridSpan w:val="8"/>
          </w:tcPr>
          <w:p w14:paraId="496799E6" w14:textId="77777777" w:rsidR="00A73155" w:rsidRPr="00136688" w:rsidRDefault="00A73155" w:rsidP="00A73155">
            <w:pPr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</w:p>
        </w:tc>
      </w:tr>
      <w:tr w:rsidR="007E4FE1" w:rsidRPr="00136688" w14:paraId="7326F351" w14:textId="77777777" w:rsidTr="007E4FE1">
        <w:trPr>
          <w:trHeight w:val="127"/>
        </w:trPr>
        <w:tc>
          <w:tcPr>
            <w:tcW w:w="10935" w:type="dxa"/>
            <w:gridSpan w:val="10"/>
            <w:shd w:val="clear" w:color="auto" w:fill="D9D9D9" w:themeFill="background1" w:themeFillShade="D9"/>
            <w:vAlign w:val="center"/>
          </w:tcPr>
          <w:p w14:paraId="0CD21972" w14:textId="12DA0D86" w:rsidR="007E4FE1" w:rsidRPr="00136688" w:rsidRDefault="007E4FE1" w:rsidP="007E4FE1">
            <w:pPr>
              <w:jc w:val="center"/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color w:val="002060"/>
                <w:rtl/>
              </w:rPr>
              <w:t>المصادقة</w:t>
            </w:r>
          </w:p>
        </w:tc>
      </w:tr>
      <w:tr w:rsidR="007E4FE1" w:rsidRPr="00136688" w14:paraId="1A819054" w14:textId="11DB3B46" w:rsidTr="00660701">
        <w:trPr>
          <w:trHeight w:val="127"/>
        </w:trPr>
        <w:tc>
          <w:tcPr>
            <w:tcW w:w="1729" w:type="dxa"/>
            <w:gridSpan w:val="2"/>
          </w:tcPr>
          <w:p w14:paraId="35774B0C" w14:textId="06B50E83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سم رئيس القسم</w:t>
            </w:r>
          </w:p>
        </w:tc>
        <w:tc>
          <w:tcPr>
            <w:tcW w:w="3665" w:type="dxa"/>
          </w:tcPr>
          <w:p w14:paraId="3C86CD5F" w14:textId="77777777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830" w:type="dxa"/>
          </w:tcPr>
          <w:p w14:paraId="3DB38AA6" w14:textId="7D8C960F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اريخ</w:t>
            </w:r>
          </w:p>
        </w:tc>
        <w:tc>
          <w:tcPr>
            <w:tcW w:w="2023" w:type="dxa"/>
            <w:gridSpan w:val="3"/>
          </w:tcPr>
          <w:p w14:paraId="3DDAAB01" w14:textId="77777777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711" w:type="dxa"/>
            <w:gridSpan w:val="2"/>
          </w:tcPr>
          <w:p w14:paraId="1DCF1A95" w14:textId="7CCA4E96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وقيع</w:t>
            </w:r>
          </w:p>
        </w:tc>
        <w:tc>
          <w:tcPr>
            <w:tcW w:w="1977" w:type="dxa"/>
          </w:tcPr>
          <w:p w14:paraId="227DB39D" w14:textId="77777777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color w:val="002060"/>
                <w:rtl/>
              </w:rPr>
            </w:pPr>
          </w:p>
        </w:tc>
      </w:tr>
      <w:tr w:rsidR="007E4FE1" w:rsidRPr="00136688" w14:paraId="5F7DFCE3" w14:textId="55102A29" w:rsidTr="00660701">
        <w:trPr>
          <w:trHeight w:val="127"/>
        </w:trPr>
        <w:tc>
          <w:tcPr>
            <w:tcW w:w="1729" w:type="dxa"/>
            <w:gridSpan w:val="2"/>
          </w:tcPr>
          <w:p w14:paraId="1CC16B25" w14:textId="41FE5E3F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مصادقة عميد الكلية</w:t>
            </w:r>
          </w:p>
        </w:tc>
        <w:tc>
          <w:tcPr>
            <w:tcW w:w="3665" w:type="dxa"/>
          </w:tcPr>
          <w:p w14:paraId="43383CB6" w14:textId="77777777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830" w:type="dxa"/>
          </w:tcPr>
          <w:p w14:paraId="7DEFEC1B" w14:textId="1565C885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اريخ</w:t>
            </w:r>
          </w:p>
        </w:tc>
        <w:tc>
          <w:tcPr>
            <w:tcW w:w="2023" w:type="dxa"/>
            <w:gridSpan w:val="3"/>
          </w:tcPr>
          <w:p w14:paraId="268ECD81" w14:textId="77777777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</w:p>
        </w:tc>
        <w:tc>
          <w:tcPr>
            <w:tcW w:w="711" w:type="dxa"/>
            <w:gridSpan w:val="2"/>
          </w:tcPr>
          <w:p w14:paraId="7E695C46" w14:textId="7835BA23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136688">
              <w:rPr>
                <w:rFonts w:ascii="Traditional Arabic" w:eastAsia="Calibri" w:hAnsi="Traditional Arabic" w:cs="Traditional Arabic"/>
                <w:b/>
                <w:bCs/>
                <w:rtl/>
              </w:rPr>
              <w:t>التوقيع</w:t>
            </w:r>
          </w:p>
        </w:tc>
        <w:tc>
          <w:tcPr>
            <w:tcW w:w="1977" w:type="dxa"/>
          </w:tcPr>
          <w:p w14:paraId="682E50FE" w14:textId="77777777" w:rsidR="007E4FE1" w:rsidRPr="00136688" w:rsidRDefault="007E4FE1" w:rsidP="007E4FE1">
            <w:pPr>
              <w:rPr>
                <w:rFonts w:ascii="Traditional Arabic" w:eastAsia="Calibri" w:hAnsi="Traditional Arabic" w:cs="Traditional Arabic"/>
                <w:color w:val="002060"/>
                <w:rtl/>
              </w:rPr>
            </w:pPr>
          </w:p>
        </w:tc>
      </w:tr>
    </w:tbl>
    <w:p w14:paraId="52359517" w14:textId="1320B553" w:rsidR="007B24F1" w:rsidRPr="00136688" w:rsidRDefault="007B24F1" w:rsidP="00A10DF4">
      <w:pPr>
        <w:spacing w:after="0" w:line="240" w:lineRule="auto"/>
        <w:ind w:left="-341" w:firstLine="34"/>
        <w:jc w:val="both"/>
        <w:rPr>
          <w:rFonts w:ascii="Traditional Arabic" w:hAnsi="Traditional Arabic" w:cs="Traditional Arabic"/>
          <w:color w:val="4F6228" w:themeColor="accent3" w:themeShade="80"/>
          <w:rtl/>
        </w:rPr>
      </w:pPr>
    </w:p>
    <w:p w14:paraId="13F1C289" w14:textId="77777777" w:rsidR="00136688" w:rsidRDefault="00136688" w:rsidP="00312369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  <w:rtl/>
        </w:rPr>
      </w:pPr>
    </w:p>
    <w:p w14:paraId="2C16B16E" w14:textId="77777777" w:rsidR="00136688" w:rsidRDefault="00136688" w:rsidP="00312369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  <w:rtl/>
        </w:rPr>
      </w:pPr>
    </w:p>
    <w:p w14:paraId="60C72C24" w14:textId="0EAFFFEB" w:rsidR="00312369" w:rsidRPr="00136688" w:rsidRDefault="00065B7E" w:rsidP="00136688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  <w:rtl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>الم</w:t>
      </w:r>
      <w:r w:rsidR="008E701B"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>ستندات</w:t>
      </w: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 </w:t>
      </w:r>
      <w:r w:rsidR="00136688" w:rsidRPr="00136688">
        <w:rPr>
          <w:rFonts w:ascii="Traditional Arabic" w:hAnsi="Traditional Arabic" w:cs="Traditional Arabic" w:hint="cs"/>
          <w:b/>
          <w:bCs/>
          <w:color w:val="000000" w:themeColor="text1"/>
          <w:rtl/>
        </w:rPr>
        <w:t xml:space="preserve">المطلوبة:  </w:t>
      </w:r>
      <w:r w:rsidR="00C54294"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    </w:t>
      </w:r>
      <w:r w:rsidR="00136688">
        <w:rPr>
          <w:rFonts w:ascii="Traditional Arabic" w:hAnsi="Traditional Arabic" w:cs="Traditional Arabic" w:hint="cs"/>
          <w:b/>
          <w:bCs/>
          <w:color w:val="000000" w:themeColor="text1"/>
          <w:rtl/>
        </w:rPr>
        <w:t xml:space="preserve">     1</w:t>
      </w:r>
      <w:r w:rsidR="00C54294"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- </w:t>
      </w:r>
      <w:r w:rsidR="00E111F7" w:rsidRPr="00136688">
        <w:rPr>
          <w:rFonts w:ascii="Traditional Arabic" w:hAnsi="Traditional Arabic" w:cs="Traditional Arabic"/>
          <w:color w:val="000000" w:themeColor="text1"/>
          <w:rtl/>
        </w:rPr>
        <w:t>إرفاق تقرير</w:t>
      </w:r>
      <w:r w:rsidR="006661F7" w:rsidRPr="00136688">
        <w:rPr>
          <w:rFonts w:ascii="Traditional Arabic" w:hAnsi="Traditional Arabic" w:cs="Traditional Arabic"/>
          <w:color w:val="000000" w:themeColor="text1"/>
          <w:rtl/>
        </w:rPr>
        <w:t xml:space="preserve">/محضر </w:t>
      </w:r>
      <w:r w:rsidR="00E111F7" w:rsidRPr="00136688">
        <w:rPr>
          <w:rFonts w:ascii="Traditional Arabic" w:hAnsi="Traditional Arabic" w:cs="Traditional Arabic"/>
          <w:color w:val="000000" w:themeColor="text1"/>
          <w:rtl/>
        </w:rPr>
        <w:t>اللجنة المشكلة لهذا الغرض.</w:t>
      </w:r>
    </w:p>
    <w:p w14:paraId="62E8FD72" w14:textId="12A57F51" w:rsidR="00312369" w:rsidRPr="00136688" w:rsidRDefault="00312369" w:rsidP="007D1766">
      <w:pPr>
        <w:spacing w:after="0" w:line="240" w:lineRule="auto"/>
        <w:ind w:left="2102" w:hanging="2126"/>
        <w:rPr>
          <w:rFonts w:ascii="Traditional Arabic" w:hAnsi="Traditional Arabic" w:cs="Traditional Arabic"/>
          <w:b/>
          <w:bCs/>
          <w:color w:val="000000" w:themeColor="text1"/>
          <w:rtl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lastRenderedPageBreak/>
        <w:t xml:space="preserve">                                  2- </w:t>
      </w:r>
      <w:r w:rsidR="00065B7E" w:rsidRPr="00136688">
        <w:rPr>
          <w:rFonts w:ascii="Traditional Arabic" w:hAnsi="Traditional Arabic" w:cs="Traditional Arabic"/>
          <w:color w:val="000000" w:themeColor="text1"/>
          <w:rtl/>
        </w:rPr>
        <w:t>بيان بأعضاء هيئة التدريس ومن في حكمهم شاملة التخصص العام والدقيق والأعباء التدريسية والجنسية وتاريخ الميلاد وكذلك المستويات الدراسية للمعيدين والمحاضرين.</w:t>
      </w:r>
    </w:p>
    <w:p w14:paraId="7B7411D7" w14:textId="77777777" w:rsidR="00312369" w:rsidRPr="00136688" w:rsidRDefault="00312369" w:rsidP="00312369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  <w:rtl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                                 3- </w:t>
      </w:r>
      <w:r w:rsidR="00065B7E" w:rsidRPr="00136688">
        <w:rPr>
          <w:rFonts w:ascii="Traditional Arabic" w:hAnsi="Traditional Arabic" w:cs="Traditional Arabic"/>
          <w:color w:val="000000" w:themeColor="text1"/>
          <w:rtl/>
        </w:rPr>
        <w:t>إيضاح نسبة السعودة بالقسم.</w:t>
      </w:r>
    </w:p>
    <w:p w14:paraId="77BFF22C" w14:textId="77777777" w:rsidR="007D1766" w:rsidRPr="00136688" w:rsidRDefault="00312369" w:rsidP="007D1766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  <w:rtl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                                 </w:t>
      </w:r>
      <w:r w:rsidR="007D1766"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4- </w:t>
      </w:r>
      <w:r w:rsidR="00065B7E" w:rsidRPr="00136688">
        <w:rPr>
          <w:rFonts w:ascii="Traditional Arabic" w:hAnsi="Traditional Arabic" w:cs="Traditional Arabic"/>
          <w:color w:val="000000" w:themeColor="text1"/>
          <w:rtl/>
        </w:rPr>
        <w:t>بيان بالمبتعثين وتواريخ تخرجهم المتوقعة.</w:t>
      </w:r>
    </w:p>
    <w:p w14:paraId="1962619D" w14:textId="170F41FB" w:rsidR="00423CA8" w:rsidRPr="00136688" w:rsidRDefault="007D1766" w:rsidP="007D1766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 xml:space="preserve">                                 5- </w:t>
      </w:r>
      <w:r w:rsidR="00727277" w:rsidRPr="00136688">
        <w:rPr>
          <w:rFonts w:ascii="Traditional Arabic" w:hAnsi="Traditional Arabic" w:cs="Traditional Arabic"/>
          <w:color w:val="000000" w:themeColor="text1"/>
          <w:rtl/>
        </w:rPr>
        <w:t>إرفاق قائمة بالإنتاج العلمي الخاص بالبند (1) من الاستمارة.</w:t>
      </w:r>
    </w:p>
    <w:p w14:paraId="281D7B36" w14:textId="77777777" w:rsidR="00590249" w:rsidRPr="00136688" w:rsidRDefault="00590249" w:rsidP="00A10DF4">
      <w:pPr>
        <w:spacing w:after="0" w:line="240" w:lineRule="auto"/>
        <w:ind w:firstLine="34"/>
        <w:rPr>
          <w:rFonts w:ascii="Traditional Arabic" w:hAnsi="Traditional Arabic" w:cs="Traditional Arabic"/>
          <w:b/>
          <w:bCs/>
          <w:color w:val="000000" w:themeColor="text1"/>
          <w:rtl/>
        </w:rPr>
      </w:pPr>
      <w:r w:rsidRPr="00136688">
        <w:rPr>
          <w:rFonts w:ascii="Traditional Arabic" w:hAnsi="Traditional Arabic" w:cs="Traditional Arabic"/>
          <w:b/>
          <w:bCs/>
          <w:color w:val="000000" w:themeColor="text1"/>
          <w:rtl/>
        </w:rPr>
        <w:t>شروط عامة:</w:t>
      </w:r>
    </w:p>
    <w:p w14:paraId="07D218D7" w14:textId="77777777" w:rsidR="004B636D" w:rsidRPr="00136688" w:rsidRDefault="004B636D" w:rsidP="004B636D">
      <w:pPr>
        <w:pStyle w:val="a3"/>
        <w:numPr>
          <w:ilvl w:val="0"/>
          <w:numId w:val="15"/>
        </w:numPr>
        <w:spacing w:after="0" w:line="240" w:lineRule="auto"/>
        <w:rPr>
          <w:rFonts w:ascii="Traditional Arabic" w:hAnsi="Traditional Arabic" w:cs="Traditional Arabic"/>
          <w:color w:val="000000" w:themeColor="text1"/>
          <w:rtl/>
        </w:rPr>
      </w:pPr>
      <w:r w:rsidRPr="00136688">
        <w:rPr>
          <w:rFonts w:ascii="Traditional Arabic" w:hAnsi="Traditional Arabic" w:cs="Traditional Arabic"/>
          <w:color w:val="000000" w:themeColor="text1"/>
          <w:rtl/>
        </w:rPr>
        <w:t>أن يكون لدى المتقدم خبرة تدريسية في التعليم الجامعي لا تقل عن سنتين.</w:t>
      </w:r>
    </w:p>
    <w:p w14:paraId="220FB677" w14:textId="77777777" w:rsidR="004B636D" w:rsidRPr="00136688" w:rsidRDefault="004B636D" w:rsidP="004B636D">
      <w:pPr>
        <w:pStyle w:val="a3"/>
        <w:numPr>
          <w:ilvl w:val="0"/>
          <w:numId w:val="15"/>
        </w:numPr>
        <w:spacing w:after="0" w:line="240" w:lineRule="auto"/>
        <w:rPr>
          <w:rFonts w:ascii="Traditional Arabic" w:hAnsi="Traditional Arabic" w:cs="Traditional Arabic"/>
          <w:color w:val="000000" w:themeColor="text1"/>
          <w:rtl/>
        </w:rPr>
      </w:pPr>
      <w:r w:rsidRPr="00136688">
        <w:rPr>
          <w:rFonts w:ascii="Traditional Arabic" w:hAnsi="Traditional Arabic" w:cs="Traditional Arabic"/>
          <w:color w:val="000000" w:themeColor="text1"/>
          <w:rtl/>
        </w:rPr>
        <w:t>يتم تمديد الخدمة فقط لمن يحصل على (70) درجة فأعلى.</w:t>
      </w:r>
    </w:p>
    <w:p w14:paraId="4FD7C7B6" w14:textId="77777777" w:rsidR="004B636D" w:rsidRPr="00136688" w:rsidRDefault="004B636D" w:rsidP="004B636D">
      <w:pPr>
        <w:pStyle w:val="a3"/>
        <w:numPr>
          <w:ilvl w:val="0"/>
          <w:numId w:val="15"/>
        </w:numPr>
        <w:spacing w:after="0" w:line="240" w:lineRule="auto"/>
        <w:rPr>
          <w:rFonts w:ascii="Traditional Arabic" w:hAnsi="Traditional Arabic" w:cs="Traditional Arabic"/>
          <w:color w:val="000000" w:themeColor="text1"/>
          <w:rtl/>
        </w:rPr>
      </w:pPr>
      <w:r w:rsidRPr="00136688">
        <w:rPr>
          <w:rFonts w:ascii="Traditional Arabic" w:hAnsi="Traditional Arabic" w:cs="Traditional Arabic"/>
          <w:color w:val="000000" w:themeColor="text1"/>
          <w:rtl/>
        </w:rPr>
        <w:t xml:space="preserve">يجب ان تصل طلبات تمديد الخدمة مكتملة إلى المجلس العلمي قبل تاريخ التقاعد النظامي للعضو بمدة لا تقل عن 9 أشهر على الأقل. </w:t>
      </w:r>
    </w:p>
    <w:p w14:paraId="24157676" w14:textId="77777777" w:rsidR="004B636D" w:rsidRPr="00136688" w:rsidRDefault="004B636D" w:rsidP="004B636D">
      <w:pPr>
        <w:pStyle w:val="a3"/>
        <w:numPr>
          <w:ilvl w:val="0"/>
          <w:numId w:val="15"/>
        </w:numPr>
        <w:spacing w:after="0" w:line="240" w:lineRule="auto"/>
        <w:rPr>
          <w:rFonts w:ascii="Traditional Arabic" w:hAnsi="Traditional Arabic" w:cs="Traditional Arabic"/>
          <w:color w:val="000000" w:themeColor="text1"/>
          <w:rtl/>
        </w:rPr>
      </w:pPr>
      <w:r w:rsidRPr="00136688">
        <w:rPr>
          <w:rFonts w:ascii="Traditional Arabic" w:hAnsi="Traditional Arabic" w:cs="Traditional Arabic"/>
          <w:color w:val="000000" w:themeColor="text1"/>
          <w:rtl/>
        </w:rPr>
        <w:t>لا تقبل الطلبات بعد تاريخ نهاية استقبال المعاملات لدى المجلس العلمي من كل عام جامعي.</w:t>
      </w:r>
    </w:p>
    <w:p w14:paraId="1E338872" w14:textId="016B2E0B" w:rsidR="001E08E3" w:rsidRPr="00136688" w:rsidRDefault="001E08E3" w:rsidP="004B636D">
      <w:pPr>
        <w:pStyle w:val="a3"/>
        <w:spacing w:after="0" w:line="240" w:lineRule="auto"/>
        <w:ind w:left="360"/>
        <w:rPr>
          <w:rFonts w:ascii="Traditional Arabic" w:hAnsi="Traditional Arabic" w:cs="Traditional Arabic"/>
        </w:rPr>
      </w:pPr>
    </w:p>
    <w:sectPr w:rsidR="001E08E3" w:rsidRPr="00136688" w:rsidSect="001A70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0" w:footer="3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794C4" w14:textId="77777777" w:rsidR="002D57FE" w:rsidRDefault="002D57FE" w:rsidP="00564ABB">
      <w:pPr>
        <w:spacing w:after="0" w:line="240" w:lineRule="auto"/>
      </w:pPr>
      <w:r>
        <w:separator/>
      </w:r>
    </w:p>
  </w:endnote>
  <w:endnote w:type="continuationSeparator" w:id="0">
    <w:p w14:paraId="1B3B0AAF" w14:textId="77777777" w:rsidR="002D57FE" w:rsidRDefault="002D57FE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2CF08" w14:textId="77777777" w:rsidR="004B636D" w:rsidRDefault="004B636D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390878769"/>
      <w:docPartObj>
        <w:docPartGallery w:val="Page Numbers (Bottom of Page)"/>
        <w:docPartUnique/>
      </w:docPartObj>
    </w:sdtPr>
    <w:sdtEndPr/>
    <w:sdtContent>
      <w:p w14:paraId="6343A90B" w14:textId="79A122A1" w:rsidR="00564ABB" w:rsidRDefault="004B636D" w:rsidP="00564ABB">
        <w:pPr>
          <w:pStyle w:val="a8"/>
          <w:jc w:val="center"/>
          <w:rPr>
            <w:rtl/>
          </w:rPr>
        </w:pPr>
        <w:r>
          <w:rPr>
            <w:noProof/>
            <w:rtl/>
          </w:rPr>
          <w:drawing>
            <wp:anchor distT="0" distB="0" distL="114300" distR="114300" simplePos="0" relativeHeight="251658752" behindDoc="1" locked="0" layoutInCell="1" allowOverlap="1" wp14:anchorId="2B9473B9" wp14:editId="0FD3610F">
              <wp:simplePos x="0" y="0"/>
              <wp:positionH relativeFrom="column">
                <wp:posOffset>2268855</wp:posOffset>
              </wp:positionH>
              <wp:positionV relativeFrom="paragraph">
                <wp:posOffset>-65405</wp:posOffset>
              </wp:positionV>
              <wp:extent cx="778510" cy="575945"/>
              <wp:effectExtent l="0" t="0" r="2540" b="0"/>
              <wp:wrapNone/>
              <wp:docPr id="156428146" name="صورة 1564281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‫‫شعار رقم نسخ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8510" cy="5759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noProof/>
            <w:rtl/>
          </w:rPr>
          <mc:AlternateContent>
            <mc:Choice Requires="wps">
              <w:drawing>
                <wp:anchor distT="45720" distB="45720" distL="114300" distR="114300" simplePos="0" relativeHeight="251660288" behindDoc="0" locked="0" layoutInCell="1" allowOverlap="1" wp14:anchorId="7BBE9C7E" wp14:editId="2CD72F73">
                  <wp:simplePos x="0" y="0"/>
                  <wp:positionH relativeFrom="column">
                    <wp:posOffset>4924425</wp:posOffset>
                  </wp:positionH>
                  <wp:positionV relativeFrom="paragraph">
                    <wp:posOffset>93980</wp:posOffset>
                  </wp:positionV>
                  <wp:extent cx="1985010" cy="279400"/>
                  <wp:effectExtent l="9525" t="13970" r="15240" b="11430"/>
                  <wp:wrapSquare wrapText="bothSides"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985010" cy="279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2F5496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05BA08" w14:textId="16183F4C" w:rsidR="0010798F" w:rsidRDefault="004D20DA" w:rsidP="005C519F">
                              <w:r>
                                <w:rPr>
                                  <w:rFonts w:hint="cs"/>
                                  <w:rtl/>
                                </w:rPr>
                                <w:t xml:space="preserve">نموذج </w:t>
                              </w:r>
                              <w:r w:rsidR="0010798F" w:rsidRPr="00DF660C">
                                <w:rPr>
                                  <w:rtl/>
                                </w:rPr>
                                <w:t xml:space="preserve">ع.ع </w:t>
                              </w:r>
                              <w:r w:rsidR="00852D17">
                                <w:rPr>
                                  <w:rFonts w:hint="cs"/>
                                  <w:rtl/>
                                </w:rPr>
                                <w:t>4</w:t>
                              </w:r>
                              <w:r w:rsidR="0010798F" w:rsidRPr="00DF660C">
                                <w:rPr>
                                  <w:rtl/>
                                </w:rPr>
                                <w:t xml:space="preserve"> </w:t>
                              </w:r>
                              <w:r w:rsidR="005E7EEA">
                                <w:rPr>
                                  <w:rtl/>
                                </w:rPr>
                                <w:t xml:space="preserve">(اصدار </w:t>
                              </w:r>
                              <w:r w:rsidR="004B636D">
                                <w:rPr>
                                  <w:rFonts w:hint="cs"/>
                                  <w:rtl/>
                                </w:rPr>
                                <w:t>27</w:t>
                              </w:r>
                              <w:r w:rsidR="005E7EEA">
                                <w:rPr>
                                  <w:rtl/>
                                </w:rPr>
                                <w:t>-</w:t>
                              </w:r>
                              <w:r w:rsidR="005C519F">
                                <w:rPr>
                                  <w:rFonts w:hint="cs"/>
                                  <w:rtl/>
                                </w:rPr>
                                <w:t>1</w:t>
                              </w:r>
                              <w:r w:rsidR="004B636D">
                                <w:rPr>
                                  <w:rFonts w:hint="cs"/>
                                  <w:rtl/>
                                </w:rPr>
                                <w:t>0</w:t>
                              </w:r>
                              <w:r w:rsidR="005E7EEA">
                                <w:rPr>
                                  <w:rFonts w:hint="cs"/>
                                  <w:rtl/>
                                </w:rPr>
                                <w:t>-20</w:t>
                              </w:r>
                              <w:r w:rsidR="00D947FE">
                                <w:rPr>
                                  <w:rFonts w:hint="cs"/>
                                  <w:rtl/>
                                </w:rPr>
                                <w:t>2</w:t>
                              </w:r>
                              <w:r w:rsidR="00455FE1">
                                <w:rPr>
                                  <w:rFonts w:hint="cs"/>
                                  <w:rtl/>
                                </w:rPr>
                                <w:t>5</w:t>
                              </w:r>
                              <w:r w:rsidR="005E7EEA">
                                <w:rPr>
                                  <w:rFonts w:hint="cs"/>
                                  <w:rtl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<w:pict>
                <v:shapetype w14:anchorId="7BBE9C7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387.75pt;margin-top:7.4pt;width:156.3pt;height:2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" strokecolor="#2f5496" strokeweight="1.5pt">
                  <v:textbox>
                    <w:txbxContent>
                      <w:p w14:paraId="4905BA08" w14:textId="16183F4C" w:rsidR="0010798F" w:rsidRDefault="004D20DA" w:rsidP="005C519F">
                        <w:r>
                          <w:rPr>
                            <w:rFonts w:hint="cs"/>
                            <w:rtl/>
                          </w:rPr>
                          <w:t xml:space="preserve">نموذج </w:t>
                        </w:r>
                        <w:proofErr w:type="spellStart"/>
                        <w:r w:rsidR="0010798F" w:rsidRPr="00DF660C">
                          <w:rPr>
                            <w:rtl/>
                          </w:rPr>
                          <w:t>ع.ع</w:t>
                        </w:r>
                        <w:proofErr w:type="spellEnd"/>
                        <w:r w:rsidR="0010798F" w:rsidRPr="00DF660C">
                          <w:rPr>
                            <w:rtl/>
                          </w:rPr>
                          <w:t xml:space="preserve"> </w:t>
                        </w:r>
                        <w:r w:rsidR="00852D17">
                          <w:rPr>
                            <w:rFonts w:hint="cs"/>
                            <w:rtl/>
                          </w:rPr>
                          <w:t>4</w:t>
                        </w:r>
                        <w:r w:rsidR="0010798F" w:rsidRPr="00DF660C">
                          <w:rPr>
                            <w:rtl/>
                          </w:rPr>
                          <w:t xml:space="preserve"> </w:t>
                        </w:r>
                        <w:r w:rsidR="005E7EEA">
                          <w:rPr>
                            <w:rtl/>
                          </w:rPr>
                          <w:t xml:space="preserve">(اصدار </w:t>
                        </w:r>
                        <w:r w:rsidR="004B636D">
                          <w:rPr>
                            <w:rFonts w:hint="cs"/>
                            <w:rtl/>
                          </w:rPr>
                          <w:t>27</w:t>
                        </w:r>
                        <w:r w:rsidR="005E7EEA">
                          <w:rPr>
                            <w:rtl/>
                          </w:rPr>
                          <w:t>-</w:t>
                        </w:r>
                        <w:r w:rsidR="005C519F">
                          <w:rPr>
                            <w:rFonts w:hint="cs"/>
                            <w:rtl/>
                          </w:rPr>
                          <w:t>1</w:t>
                        </w:r>
                        <w:r w:rsidR="004B636D">
                          <w:rPr>
                            <w:rFonts w:hint="cs"/>
                            <w:rtl/>
                          </w:rPr>
                          <w:t>0</w:t>
                        </w:r>
                        <w:r w:rsidR="005E7EEA">
                          <w:rPr>
                            <w:rFonts w:hint="cs"/>
                            <w:rtl/>
                          </w:rPr>
                          <w:t>-20</w:t>
                        </w:r>
                        <w:r w:rsidR="00D947FE">
                          <w:rPr>
                            <w:rFonts w:hint="cs"/>
                            <w:rtl/>
                          </w:rPr>
                          <w:t>2</w:t>
                        </w:r>
                        <w:r w:rsidR="00455FE1">
                          <w:rPr>
                            <w:rFonts w:hint="cs"/>
                            <w:rtl/>
                          </w:rPr>
                          <w:t>5</w:t>
                        </w:r>
                        <w:r w:rsidR="005E7EEA">
                          <w:rPr>
                            <w:rFonts w:hint="cs"/>
                            <w:rtl/>
                          </w:rPr>
                          <w:t>)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  <w:p w14:paraId="78F2CB1E" w14:textId="7B159ED0" w:rsidR="00564ABB" w:rsidRDefault="00343C5A" w:rsidP="00343C5A">
        <w:pPr>
          <w:pStyle w:val="a8"/>
          <w:tabs>
            <w:tab w:val="clear" w:pos="4153"/>
            <w:tab w:val="clear" w:pos="8306"/>
            <w:tab w:val="left" w:pos="1980"/>
            <w:tab w:val="left" w:pos="2100"/>
          </w:tabs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  <w:r>
          <w:rPr>
            <w:rFonts w:hint="cs"/>
            <w:rtl/>
          </w:rPr>
          <w:t xml:space="preserve">       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96E89" w:rsidRPr="00596E89">
          <w:rPr>
            <w:noProof/>
            <w:rtl/>
            <w:lang w:val="ar-SA"/>
          </w:rPr>
          <w:t>1</w:t>
        </w:r>
        <w:r>
          <w:fldChar w:fldCharType="end"/>
        </w:r>
        <w:r>
          <w:t xml:space="preserve">   </w:t>
        </w:r>
        <w:r>
          <w:rPr>
            <w:rtl/>
          </w:rPr>
          <w:tab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F52A9" w14:textId="77777777" w:rsidR="004B636D" w:rsidRDefault="004B636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21563" w14:textId="77777777" w:rsidR="002D57FE" w:rsidRDefault="002D57FE" w:rsidP="00564ABB">
      <w:pPr>
        <w:spacing w:after="0" w:line="240" w:lineRule="auto"/>
      </w:pPr>
      <w:r>
        <w:separator/>
      </w:r>
    </w:p>
  </w:footnote>
  <w:footnote w:type="continuationSeparator" w:id="0">
    <w:p w14:paraId="31CBF469" w14:textId="77777777" w:rsidR="002D57FE" w:rsidRDefault="002D57FE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54878" w14:textId="77777777" w:rsidR="004B636D" w:rsidRDefault="004B636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4B306" w14:textId="1E244CE0" w:rsidR="00564ABB" w:rsidRDefault="001A7084" w:rsidP="001A7084">
    <w:pPr>
      <w:pStyle w:val="a7"/>
      <w:tabs>
        <w:tab w:val="clear" w:pos="8306"/>
      </w:tabs>
      <w:ind w:left="-1333" w:right="-1276" w:hanging="16"/>
      <w:rPr>
        <w:noProof/>
        <w:rtl/>
      </w:rPr>
    </w:pPr>
    <w:r>
      <w:rPr>
        <w:noProof/>
      </w:rPr>
      <w:drawing>
        <wp:anchor distT="0" distB="0" distL="114300" distR="114300" simplePos="0" relativeHeight="251742720" behindDoc="0" locked="0" layoutInCell="1" allowOverlap="1" wp14:anchorId="00C9E7AB" wp14:editId="71A5F2AE">
          <wp:simplePos x="0" y="0"/>
          <wp:positionH relativeFrom="column">
            <wp:posOffset>4232119</wp:posOffset>
          </wp:positionH>
          <wp:positionV relativeFrom="paragraph">
            <wp:posOffset>56098</wp:posOffset>
          </wp:positionV>
          <wp:extent cx="2834005" cy="431800"/>
          <wp:effectExtent l="0" t="0" r="4445" b="6350"/>
          <wp:wrapThrough wrapText="bothSides">
            <wp:wrapPolygon edited="0">
              <wp:start x="0" y="0"/>
              <wp:lineTo x="0" y="20965"/>
              <wp:lineTo x="21489" y="20965"/>
              <wp:lineTo x="21489" y="0"/>
              <wp:lineTo x="0" y="0"/>
            </wp:wrapPolygon>
          </wp:wrapThrough>
          <wp:docPr id="460889728" name="صورة 4608897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‫شعار يمين نسخ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4005" cy="431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="00564ABB">
      <w:rPr>
        <w:noProof/>
        <w:rtl/>
      </w:rPr>
      <w:drawing>
        <wp:inline distT="0" distB="0" distL="0" distR="0" wp14:anchorId="44A864A1" wp14:editId="07777777">
          <wp:extent cx="773535" cy="432000"/>
          <wp:effectExtent l="0" t="0" r="0" b="0"/>
          <wp:docPr id="158052250" name="صورة 1580522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56jk4q6jkw46kw57k57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535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11E30B" w14:textId="0B020A11" w:rsidR="00564ABB" w:rsidRDefault="00564ABB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ECBCAB" w14:textId="77777777" w:rsidR="004B636D" w:rsidRDefault="004B636D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B3789"/>
    <w:multiLevelType w:val="hybridMultilevel"/>
    <w:tmpl w:val="F9F60A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51B3D"/>
    <w:multiLevelType w:val="hybridMultilevel"/>
    <w:tmpl w:val="D89ED92C"/>
    <w:lvl w:ilvl="0" w:tplc="0B12FDBA">
      <w:start w:val="1"/>
      <w:numFmt w:val="arabicAlpha"/>
      <w:lvlText w:val="%1-"/>
      <w:lvlJc w:val="center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3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4219"/>
    <w:multiLevelType w:val="hybridMultilevel"/>
    <w:tmpl w:val="485A392A"/>
    <w:lvl w:ilvl="0" w:tplc="580418BE">
      <w:start w:val="1"/>
      <w:numFmt w:val="arabicAlpha"/>
      <w:lvlText w:val="%1-"/>
      <w:lvlJc w:val="center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1B1F3369"/>
    <w:multiLevelType w:val="hybridMultilevel"/>
    <w:tmpl w:val="76E49EE0"/>
    <w:lvl w:ilvl="0" w:tplc="6A54ACB6">
      <w:start w:val="2"/>
      <w:numFmt w:val="decimal"/>
      <w:lvlText w:val="%1-"/>
      <w:lvlJc w:val="left"/>
      <w:pPr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ind w:left="8130" w:hanging="180"/>
      </w:pPr>
    </w:lvl>
  </w:abstractNum>
  <w:abstractNum w:abstractNumId="7" w15:restartNumberingAfterBreak="0">
    <w:nsid w:val="1D5B6F7F"/>
    <w:multiLevelType w:val="hybridMultilevel"/>
    <w:tmpl w:val="BAC6C542"/>
    <w:lvl w:ilvl="0" w:tplc="560C727E">
      <w:start w:val="4"/>
      <w:numFmt w:val="decimal"/>
      <w:lvlText w:val="%1-"/>
      <w:lvlJc w:val="left"/>
      <w:pPr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ind w:left="8130" w:hanging="180"/>
      </w:pPr>
    </w:lvl>
  </w:abstractNum>
  <w:abstractNum w:abstractNumId="8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86347"/>
    <w:multiLevelType w:val="hybridMultilevel"/>
    <w:tmpl w:val="34FC27E0"/>
    <w:lvl w:ilvl="0" w:tplc="25C8C832">
      <w:start w:val="1"/>
      <w:numFmt w:val="decimal"/>
      <w:lvlText w:val="%1-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E02579"/>
    <w:multiLevelType w:val="hybridMultilevel"/>
    <w:tmpl w:val="F9F60A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F94459"/>
    <w:multiLevelType w:val="hybridMultilevel"/>
    <w:tmpl w:val="B8D8BBE4"/>
    <w:lvl w:ilvl="0" w:tplc="A9605014">
      <w:start w:val="1"/>
      <w:numFmt w:val="decimal"/>
      <w:lvlText w:val="%1-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5A37D1"/>
    <w:multiLevelType w:val="hybridMultilevel"/>
    <w:tmpl w:val="F9F60A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17"/>
  </w:num>
  <w:num w:numId="5">
    <w:abstractNumId w:val="9"/>
  </w:num>
  <w:num w:numId="6">
    <w:abstractNumId w:val="16"/>
  </w:num>
  <w:num w:numId="7">
    <w:abstractNumId w:val="5"/>
  </w:num>
  <w:num w:numId="8">
    <w:abstractNumId w:val="10"/>
  </w:num>
  <w:num w:numId="9">
    <w:abstractNumId w:val="2"/>
  </w:num>
  <w:num w:numId="10">
    <w:abstractNumId w:val="14"/>
  </w:num>
  <w:num w:numId="11">
    <w:abstractNumId w:val="13"/>
  </w:num>
  <w:num w:numId="12">
    <w:abstractNumId w:val="3"/>
  </w:num>
  <w:num w:numId="13">
    <w:abstractNumId w:val="4"/>
  </w:num>
  <w:num w:numId="14">
    <w:abstractNumId w:val="1"/>
  </w:num>
  <w:num w:numId="15">
    <w:abstractNumId w:val="18"/>
  </w:num>
  <w:num w:numId="16">
    <w:abstractNumId w:val="19"/>
  </w:num>
  <w:num w:numId="17">
    <w:abstractNumId w:val="0"/>
  </w:num>
  <w:num w:numId="18">
    <w:abstractNumId w:val="15"/>
  </w:num>
  <w:num w:numId="19">
    <w:abstractNumId w:val="6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1036D"/>
    <w:rsid w:val="00010AD6"/>
    <w:rsid w:val="00031BAF"/>
    <w:rsid w:val="00044C8A"/>
    <w:rsid w:val="00064CC7"/>
    <w:rsid w:val="00065B7E"/>
    <w:rsid w:val="000708D8"/>
    <w:rsid w:val="00092C01"/>
    <w:rsid w:val="0009567F"/>
    <w:rsid w:val="000979B0"/>
    <w:rsid w:val="000A07A3"/>
    <w:rsid w:val="000B0A7E"/>
    <w:rsid w:val="000D10CB"/>
    <w:rsid w:val="000D18D3"/>
    <w:rsid w:val="000E1253"/>
    <w:rsid w:val="000F360E"/>
    <w:rsid w:val="00102FC0"/>
    <w:rsid w:val="0010798F"/>
    <w:rsid w:val="0012571F"/>
    <w:rsid w:val="00136688"/>
    <w:rsid w:val="00155C21"/>
    <w:rsid w:val="00167021"/>
    <w:rsid w:val="0017165A"/>
    <w:rsid w:val="00187A4E"/>
    <w:rsid w:val="001A635B"/>
    <w:rsid w:val="001A7084"/>
    <w:rsid w:val="001A79AE"/>
    <w:rsid w:val="001B3C40"/>
    <w:rsid w:val="001E05D9"/>
    <w:rsid w:val="001E08E3"/>
    <w:rsid w:val="001F412A"/>
    <w:rsid w:val="0020145D"/>
    <w:rsid w:val="00206618"/>
    <w:rsid w:val="002131DE"/>
    <w:rsid w:val="0021634B"/>
    <w:rsid w:val="0022282A"/>
    <w:rsid w:val="00225121"/>
    <w:rsid w:val="002357D3"/>
    <w:rsid w:val="00264B50"/>
    <w:rsid w:val="002854F9"/>
    <w:rsid w:val="00290244"/>
    <w:rsid w:val="00292520"/>
    <w:rsid w:val="0029387C"/>
    <w:rsid w:val="002C3BED"/>
    <w:rsid w:val="002D57FE"/>
    <w:rsid w:val="00312369"/>
    <w:rsid w:val="00317F61"/>
    <w:rsid w:val="00322BE9"/>
    <w:rsid w:val="00332C77"/>
    <w:rsid w:val="00343C5A"/>
    <w:rsid w:val="0034573A"/>
    <w:rsid w:val="00363AA0"/>
    <w:rsid w:val="00382103"/>
    <w:rsid w:val="00422862"/>
    <w:rsid w:val="00423CA8"/>
    <w:rsid w:val="00424629"/>
    <w:rsid w:val="00444645"/>
    <w:rsid w:val="00446CD8"/>
    <w:rsid w:val="00455FE1"/>
    <w:rsid w:val="0046510B"/>
    <w:rsid w:val="00485448"/>
    <w:rsid w:val="004869E5"/>
    <w:rsid w:val="004A16FB"/>
    <w:rsid w:val="004A783C"/>
    <w:rsid w:val="004B636D"/>
    <w:rsid w:val="004B7796"/>
    <w:rsid w:val="004D20DA"/>
    <w:rsid w:val="004F0045"/>
    <w:rsid w:val="00506199"/>
    <w:rsid w:val="00513EBC"/>
    <w:rsid w:val="00536993"/>
    <w:rsid w:val="00541381"/>
    <w:rsid w:val="00545377"/>
    <w:rsid w:val="0055315D"/>
    <w:rsid w:val="00564ABB"/>
    <w:rsid w:val="00590249"/>
    <w:rsid w:val="005949D9"/>
    <w:rsid w:val="00596E89"/>
    <w:rsid w:val="00596F2E"/>
    <w:rsid w:val="005C519F"/>
    <w:rsid w:val="005D1CD9"/>
    <w:rsid w:val="005E279D"/>
    <w:rsid w:val="005E7EEA"/>
    <w:rsid w:val="006002BD"/>
    <w:rsid w:val="0060648B"/>
    <w:rsid w:val="0062147B"/>
    <w:rsid w:val="00621F16"/>
    <w:rsid w:val="006520BD"/>
    <w:rsid w:val="0065705F"/>
    <w:rsid w:val="00660701"/>
    <w:rsid w:val="00662F9C"/>
    <w:rsid w:val="006661F7"/>
    <w:rsid w:val="006B447B"/>
    <w:rsid w:val="006B7002"/>
    <w:rsid w:val="007011B3"/>
    <w:rsid w:val="00702D4F"/>
    <w:rsid w:val="00727277"/>
    <w:rsid w:val="00727358"/>
    <w:rsid w:val="00737D62"/>
    <w:rsid w:val="00756666"/>
    <w:rsid w:val="00760769"/>
    <w:rsid w:val="00761566"/>
    <w:rsid w:val="007637A8"/>
    <w:rsid w:val="007678D9"/>
    <w:rsid w:val="0079335A"/>
    <w:rsid w:val="007A2351"/>
    <w:rsid w:val="007A2797"/>
    <w:rsid w:val="007B032F"/>
    <w:rsid w:val="007B24F1"/>
    <w:rsid w:val="007B6517"/>
    <w:rsid w:val="007D1766"/>
    <w:rsid w:val="007D2909"/>
    <w:rsid w:val="007E4FE1"/>
    <w:rsid w:val="007F08D5"/>
    <w:rsid w:val="00804FEC"/>
    <w:rsid w:val="008100C2"/>
    <w:rsid w:val="0081495E"/>
    <w:rsid w:val="00815D3C"/>
    <w:rsid w:val="00820F92"/>
    <w:rsid w:val="00832492"/>
    <w:rsid w:val="00834A40"/>
    <w:rsid w:val="00852D17"/>
    <w:rsid w:val="00860055"/>
    <w:rsid w:val="00860F66"/>
    <w:rsid w:val="00876937"/>
    <w:rsid w:val="00881CC9"/>
    <w:rsid w:val="0089289F"/>
    <w:rsid w:val="008A0829"/>
    <w:rsid w:val="008A2F5F"/>
    <w:rsid w:val="008B7FCE"/>
    <w:rsid w:val="008C2D2A"/>
    <w:rsid w:val="008D0C19"/>
    <w:rsid w:val="008D30BD"/>
    <w:rsid w:val="008D3599"/>
    <w:rsid w:val="008E10BC"/>
    <w:rsid w:val="008E701B"/>
    <w:rsid w:val="00924DDA"/>
    <w:rsid w:val="00926D2B"/>
    <w:rsid w:val="0094602D"/>
    <w:rsid w:val="0095431B"/>
    <w:rsid w:val="009551BF"/>
    <w:rsid w:val="00973936"/>
    <w:rsid w:val="00986E0E"/>
    <w:rsid w:val="009907AB"/>
    <w:rsid w:val="009B2DA0"/>
    <w:rsid w:val="009B567B"/>
    <w:rsid w:val="009C17DA"/>
    <w:rsid w:val="009D2812"/>
    <w:rsid w:val="009E06D7"/>
    <w:rsid w:val="00A018AA"/>
    <w:rsid w:val="00A038E9"/>
    <w:rsid w:val="00A10DF4"/>
    <w:rsid w:val="00A24757"/>
    <w:rsid w:val="00A335E9"/>
    <w:rsid w:val="00A5352F"/>
    <w:rsid w:val="00A73155"/>
    <w:rsid w:val="00A82B6A"/>
    <w:rsid w:val="00AB6B03"/>
    <w:rsid w:val="00AE15C1"/>
    <w:rsid w:val="00B011EB"/>
    <w:rsid w:val="00B04E32"/>
    <w:rsid w:val="00B177F2"/>
    <w:rsid w:val="00B20337"/>
    <w:rsid w:val="00B42D37"/>
    <w:rsid w:val="00B5244B"/>
    <w:rsid w:val="00B5682F"/>
    <w:rsid w:val="00B5792E"/>
    <w:rsid w:val="00B62B56"/>
    <w:rsid w:val="00B70E36"/>
    <w:rsid w:val="00BA432D"/>
    <w:rsid w:val="00BA7723"/>
    <w:rsid w:val="00BA7EA6"/>
    <w:rsid w:val="00BE2813"/>
    <w:rsid w:val="00BE3D40"/>
    <w:rsid w:val="00BF4058"/>
    <w:rsid w:val="00BF6E39"/>
    <w:rsid w:val="00C031B5"/>
    <w:rsid w:val="00C073A5"/>
    <w:rsid w:val="00C520FD"/>
    <w:rsid w:val="00C54294"/>
    <w:rsid w:val="00C77593"/>
    <w:rsid w:val="00C81C44"/>
    <w:rsid w:val="00CA6D9C"/>
    <w:rsid w:val="00CF678C"/>
    <w:rsid w:val="00D004D6"/>
    <w:rsid w:val="00D165F3"/>
    <w:rsid w:val="00D1750A"/>
    <w:rsid w:val="00D21AA3"/>
    <w:rsid w:val="00D26B8E"/>
    <w:rsid w:val="00D3616E"/>
    <w:rsid w:val="00D42089"/>
    <w:rsid w:val="00D43853"/>
    <w:rsid w:val="00D45CBB"/>
    <w:rsid w:val="00D55F18"/>
    <w:rsid w:val="00D70987"/>
    <w:rsid w:val="00D947FE"/>
    <w:rsid w:val="00DA0F3C"/>
    <w:rsid w:val="00DA1DA4"/>
    <w:rsid w:val="00DA6542"/>
    <w:rsid w:val="00DC0415"/>
    <w:rsid w:val="00DC6D12"/>
    <w:rsid w:val="00E06C3F"/>
    <w:rsid w:val="00E111F7"/>
    <w:rsid w:val="00E458F0"/>
    <w:rsid w:val="00E5455E"/>
    <w:rsid w:val="00E60DEB"/>
    <w:rsid w:val="00E90BBD"/>
    <w:rsid w:val="00E92F3A"/>
    <w:rsid w:val="00EC6E18"/>
    <w:rsid w:val="00F0651E"/>
    <w:rsid w:val="00F22390"/>
    <w:rsid w:val="00F70F80"/>
    <w:rsid w:val="00F82C31"/>
    <w:rsid w:val="00F84B2A"/>
    <w:rsid w:val="00FA18A0"/>
    <w:rsid w:val="00FA2A3D"/>
    <w:rsid w:val="00FB309E"/>
    <w:rsid w:val="00FB4C87"/>
    <w:rsid w:val="00FB553B"/>
    <w:rsid w:val="00FB57DD"/>
    <w:rsid w:val="00FC187A"/>
    <w:rsid w:val="00FC4476"/>
    <w:rsid w:val="00FC4820"/>
    <w:rsid w:val="3CDD92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535B58"/>
  <w15:docId w15:val="{576D7D94-DEA2-4BC2-A342-757D3AB94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0244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59"/>
    <w:rsid w:val="00D00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basedOn w:val="a0"/>
    <w:uiPriority w:val="19"/>
    <w:qFormat/>
    <w:rsid w:val="00B70E36"/>
    <w:rPr>
      <w:i/>
      <w:iCs/>
      <w:color w:val="808080" w:themeColor="text1" w:themeTint="7F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D53F77-A470-4DAD-9DEC-8DDB271D5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samyah sl</cp:lastModifiedBy>
  <cp:revision>4</cp:revision>
  <cp:lastPrinted>2022-11-06T06:27:00Z</cp:lastPrinted>
  <dcterms:created xsi:type="dcterms:W3CDTF">2025-12-12T13:01:00Z</dcterms:created>
  <dcterms:modified xsi:type="dcterms:W3CDTF">2025-12-12T14:22:00Z</dcterms:modified>
</cp:coreProperties>
</file>